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7DBB13" w14:textId="2955249C" w:rsidR="002D6B20" w:rsidRDefault="00913765" w:rsidP="00913765">
      <w:pPr>
        <w:pStyle w:val="Heading1"/>
        <w:rPr>
          <w:sz w:val="24"/>
          <w:szCs w:val="24"/>
        </w:rPr>
      </w:pPr>
      <w:r w:rsidRPr="00582ACA">
        <w:t xml:space="preserve">Week 4: </w:t>
      </w:r>
      <w:r w:rsidR="00C66E5A">
        <w:rPr>
          <w:rFonts w:hint="eastAsia"/>
        </w:rPr>
        <w:t xml:space="preserve">Artifact </w:t>
      </w:r>
      <w:r>
        <w:rPr>
          <w:rFonts w:hint="eastAsia"/>
        </w:rPr>
        <w:t xml:space="preserve">Design </w:t>
      </w:r>
      <w:r w:rsidRPr="00FB52B6">
        <w:t>Exercise</w:t>
      </w:r>
    </w:p>
    <w:p w14:paraId="7AAAB96C" w14:textId="372B15A5" w:rsidR="002D6B20" w:rsidRPr="00A00749" w:rsidRDefault="00913765" w:rsidP="002D6B20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1. </w:t>
      </w:r>
      <w:r w:rsidR="002D6B20" w:rsidRPr="00A0074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Solution Development</w:t>
      </w:r>
      <w:r w:rsidR="002D6B20" w:rsidRPr="00A00749">
        <w:rPr>
          <w:rFonts w:eastAsia="Times New Roman" w:cs="Times New Roman"/>
          <w:kern w:val="0"/>
          <w:sz w:val="24"/>
          <w:szCs w:val="24"/>
          <w14:ligatures w14:val="none"/>
        </w:rPr>
        <w:t>:</w:t>
      </w:r>
    </w:p>
    <w:p w14:paraId="029870A7" w14:textId="77777777" w:rsidR="002D6B20" w:rsidRPr="00A00749" w:rsidRDefault="002D6B20" w:rsidP="002D6B2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A00749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Understand: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Start by thoroughly understanding the cybersecurity threat outlined in your assigned hypothetical scenario.</w:t>
      </w:r>
    </w:p>
    <w:p w14:paraId="2D26796E" w14:textId="77777777" w:rsidR="002D6B20" w:rsidRPr="00A00749" w:rsidRDefault="002D6B20" w:rsidP="002D6B2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A00749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Develop: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Choose whether to create a </w:t>
      </w:r>
      <w:proofErr w:type="spellStart"/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>behavioral</w:t>
      </w:r>
      <w:proofErr w:type="spellEnd"/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change strategy or a technological intervention to address the threat.</w:t>
      </w:r>
    </w:p>
    <w:p w14:paraId="380D44BC" w14:textId="77777777" w:rsidR="002D6B20" w:rsidRPr="00A00749" w:rsidRDefault="002D6B20" w:rsidP="002D6B2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A00749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Design: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Sketch out a basic design of a security awareness artifact that communicates your solution effectively to an audience, focusing on how it can educate and engage.</w:t>
      </w:r>
    </w:p>
    <w:p w14:paraId="7012AD9F" w14:textId="77777777" w:rsidR="002D6B20" w:rsidRPr="00A00749" w:rsidRDefault="002D6B20" w:rsidP="002D6B20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2. </w:t>
      </w:r>
      <w:r w:rsidRPr="00A0074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Presentation and Peer Feedback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>:</w:t>
      </w:r>
    </w:p>
    <w:p w14:paraId="179B97FD" w14:textId="77777777" w:rsidR="002D6B20" w:rsidRPr="00A00749" w:rsidRDefault="002D6B20" w:rsidP="002D6B2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>
        <w:rPr>
          <w:rFonts w:cs="Times New Roman" w:hint="eastAsia"/>
          <w:i/>
          <w:iCs/>
          <w:kern w:val="0"/>
          <w:sz w:val="24"/>
          <w:szCs w:val="24"/>
          <w14:ligatures w14:val="none"/>
        </w:rPr>
        <w:t>Share</w:t>
      </w:r>
      <w:r w:rsidRPr="00A00749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: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Share your solution and the concept for your security awareness artifact with the class in a concise and compelling manner.</w:t>
      </w:r>
    </w:p>
    <w:p w14:paraId="472275B0" w14:textId="77777777" w:rsidR="002D6B20" w:rsidRPr="00A00749" w:rsidRDefault="002D6B20" w:rsidP="002D6B2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3F3A80">
        <w:rPr>
          <w:rFonts w:cs="Times New Roman" w:hint="eastAsia"/>
          <w:i/>
          <w:iCs/>
          <w:kern w:val="0"/>
          <w:sz w:val="24"/>
          <w:szCs w:val="24"/>
          <w14:ligatures w14:val="none"/>
        </w:rPr>
        <w:t>Vote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>: Engage in an anonymous peer vote to identify and celebrate the most innovative solutions and designs.</w:t>
      </w:r>
    </w:p>
    <w:p w14:paraId="1009C44C" w14:textId="77777777" w:rsidR="002D6B20" w:rsidRPr="00A00749" w:rsidRDefault="002D6B20" w:rsidP="008A29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E30D09">
        <w:rPr>
          <w:rFonts w:cs="Times New Roman" w:hint="eastAsia"/>
          <w:i/>
          <w:iCs/>
          <w:kern w:val="0"/>
          <w:sz w:val="24"/>
          <w:szCs w:val="24"/>
          <w14:ligatures w14:val="none"/>
        </w:rPr>
        <w:t>Comment and Learn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: Listen to the </w:t>
      </w:r>
      <w:r>
        <w:rPr>
          <w:rFonts w:cs="Times New Roman" w:hint="eastAsia"/>
          <w:kern w:val="0"/>
          <w:sz w:val="24"/>
          <w:szCs w:val="24"/>
          <w14:ligatures w14:val="none"/>
        </w:rPr>
        <w:t>comments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from your peers and </w:t>
      </w:r>
      <w:proofErr w:type="gramStart"/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>tutors, and</w:t>
      </w:r>
      <w:proofErr w:type="gramEnd"/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 think about how you can use their insights to refine your work.</w:t>
      </w:r>
    </w:p>
    <w:p w14:paraId="61BC458A" w14:textId="5AE323ED" w:rsidR="002D6B20" w:rsidRPr="00913765" w:rsidRDefault="00913765" w:rsidP="0091376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3. </w:t>
      </w:r>
      <w:r w:rsidR="002D6B20" w:rsidRPr="00913765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Challenge Sharing and Community Support</w:t>
      </w:r>
      <w:r w:rsidR="002D6B20" w:rsidRPr="00913765">
        <w:rPr>
          <w:rFonts w:eastAsia="Times New Roman" w:cs="Times New Roman"/>
          <w:kern w:val="0"/>
          <w:sz w:val="24"/>
          <w:szCs w:val="24"/>
          <w14:ligatures w14:val="none"/>
        </w:rPr>
        <w:t>:</w:t>
      </w:r>
    </w:p>
    <w:p w14:paraId="4C4F51CC" w14:textId="77777777" w:rsidR="002C24AC" w:rsidRPr="002C24AC" w:rsidRDefault="002D6B20" w:rsidP="002D6B2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7F0324">
        <w:rPr>
          <w:rFonts w:cs="Times New Roman" w:hint="eastAsia"/>
          <w:i/>
          <w:iCs/>
          <w:kern w:val="0"/>
          <w:sz w:val="24"/>
          <w:szCs w:val="24"/>
          <w14:ligatures w14:val="none"/>
        </w:rPr>
        <w:t>Share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>: Discuss any general challenges you have encountered in developing your solution or artifact, without sharing details.</w:t>
      </w:r>
    </w:p>
    <w:p w14:paraId="27F5A154" w14:textId="4FE2D697" w:rsidR="00F04763" w:rsidRPr="002C24AC" w:rsidRDefault="002D6B20" w:rsidP="002D6B2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2C24AC">
        <w:rPr>
          <w:rFonts w:cs="Times New Roman" w:hint="eastAsia"/>
          <w:i/>
          <w:iCs/>
          <w:kern w:val="0"/>
          <w:sz w:val="24"/>
          <w:szCs w:val="24"/>
          <w14:ligatures w14:val="none"/>
        </w:rPr>
        <w:t>Contribute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 xml:space="preserve">: </w:t>
      </w:r>
      <w:r w:rsidRPr="002C24AC">
        <w:rPr>
          <w:rFonts w:cs="Times New Roman" w:hint="eastAsia"/>
          <w:kern w:val="0"/>
          <w:sz w:val="24"/>
          <w:szCs w:val="24"/>
          <w14:ligatures w14:val="none"/>
        </w:rPr>
        <w:t>O</w:t>
      </w:r>
      <w:r w:rsidRPr="00A00749">
        <w:rPr>
          <w:rFonts w:eastAsia="Times New Roman" w:cs="Times New Roman"/>
          <w:kern w:val="0"/>
          <w:sz w:val="24"/>
          <w:szCs w:val="24"/>
          <w14:ligatures w14:val="none"/>
        </w:rPr>
        <w:t>ffer and receive creative ideas and strategies that could help address these challenges.</w:t>
      </w:r>
    </w:p>
    <w:sectPr w:rsidR="00F04763" w:rsidRPr="002C24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202115F"/>
    <w:multiLevelType w:val="multilevel"/>
    <w:tmpl w:val="628AE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14030C"/>
    <w:multiLevelType w:val="multilevel"/>
    <w:tmpl w:val="148EF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342BA9"/>
    <w:multiLevelType w:val="multilevel"/>
    <w:tmpl w:val="70B40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386A0D"/>
    <w:multiLevelType w:val="multilevel"/>
    <w:tmpl w:val="9050E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7271557">
    <w:abstractNumId w:val="0"/>
  </w:num>
  <w:num w:numId="2" w16cid:durableId="1527213753">
    <w:abstractNumId w:val="2"/>
  </w:num>
  <w:num w:numId="3" w16cid:durableId="847017019">
    <w:abstractNumId w:val="3"/>
  </w:num>
  <w:num w:numId="4" w16cid:durableId="1669871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NDY1NAECMwtTCyUdpeDU4uLM/DyQAqNaAPbs4YUsAAAA"/>
  </w:docVars>
  <w:rsids>
    <w:rsidRoot w:val="003A10E4"/>
    <w:rsid w:val="000A0BEF"/>
    <w:rsid w:val="002053FA"/>
    <w:rsid w:val="002C24AC"/>
    <w:rsid w:val="002D6B20"/>
    <w:rsid w:val="003A10E4"/>
    <w:rsid w:val="005C7CB5"/>
    <w:rsid w:val="008A2923"/>
    <w:rsid w:val="00913765"/>
    <w:rsid w:val="00C66E5A"/>
    <w:rsid w:val="00E40D58"/>
    <w:rsid w:val="00F0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ED7A3"/>
  <w15:chartTrackingRefBased/>
  <w15:docId w15:val="{8C1CC091-C997-4A28-8A34-93247E024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B2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53F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10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10E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10E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10E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10E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10E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10E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10E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3F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10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10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10E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10E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10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10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10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10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A10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10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10E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A10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A10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10E4"/>
    <w:rPr>
      <w:rFonts w:ascii="Times New Roma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A10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A10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10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10E4"/>
    <w:rPr>
      <w:rFonts w:ascii="Times New Roman" w:hAnsi="Times New Roman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A10E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D6629-3EA6-4A3B-A3A2-B660629F0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1</Words>
  <Characters>978</Characters>
  <Application>Microsoft Office Word</Application>
  <DocSecurity>0</DocSecurity>
  <Lines>8</Lines>
  <Paragraphs>2</Paragraphs>
  <ScaleCrop>false</ScaleCrop>
  <Company>Deakin University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i</dc:creator>
  <cp:keywords/>
  <dc:description/>
  <cp:lastModifiedBy>Wilson Li</cp:lastModifiedBy>
  <cp:revision>6</cp:revision>
  <dcterms:created xsi:type="dcterms:W3CDTF">2024-07-10T13:58:00Z</dcterms:created>
  <dcterms:modified xsi:type="dcterms:W3CDTF">2024-07-10T14:00:00Z</dcterms:modified>
</cp:coreProperties>
</file>